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PE</w:t>
      </w:r>
      <w:r>
        <w:t xml:space="preserve"> </w:t>
      </w:r>
      <w:r>
        <w:t xml:space="preserve">ASR</w:t>
      </w:r>
      <w:r>
        <w:t xml:space="preserve"> </w:t>
      </w:r>
      <w:r>
        <w:t xml:space="preserve">Thai</w:t>
      </w:r>
      <w:r>
        <w:t xml:space="preserve"> </w:t>
      </w:r>
      <w:r>
        <w:t xml:space="preserve">ศบ.ทก.</w:t>
      </w:r>
      <w:r>
        <w:t xml:space="preserve"> </w:t>
      </w:r>
      <w:r>
        <w:t xml:space="preserve">แถลงสถานการณ์ชายแดนไทย-กัมพูชา</w:t>
      </w:r>
      <w:r>
        <w:t xml:space="preserve"> </w:t>
      </w:r>
      <w:r>
        <w:t xml:space="preserve">4</w:t>
      </w:r>
      <w:r>
        <w:t xml:space="preserve"> </w:t>
      </w:r>
      <w:r>
        <w:t xml:space="preserve">ส.ค.</w:t>
      </w:r>
      <w:r>
        <w:t xml:space="preserve"> </w:t>
      </w:r>
      <w:r>
        <w:t xml:space="preserve">68</w:t>
      </w:r>
    </w:p>
    <w:p>
      <w:pPr>
        <w:pStyle w:val="Date"/>
      </w:pPr>
      <w:r>
        <w:t xml:space="preserve">วันพฤหัสบดีที่</w:t>
      </w:r>
      <w:r>
        <w:t xml:space="preserve"> </w:t>
      </w:r>
      <w:r>
        <w:t xml:space="preserve">7</w:t>
      </w:r>
      <w:r>
        <w:t xml:space="preserve"> </w:t>
      </w:r>
      <w:r>
        <w:t xml:space="preserve">สิงหาคม</w:t>
      </w:r>
      <w:r>
        <w:t xml:space="preserve"> </w:t>
      </w:r>
      <w:r>
        <w:t xml:space="preserve">2568</w:t>
      </w:r>
      <w:r>
        <w:t xml:space="preserve"> </w:t>
      </w:r>
      <w:r>
        <w:t xml:space="preserve">เวลา</w:t>
      </w:r>
      <w:r>
        <w:t xml:space="preserve"> </w:t>
      </w:r>
      <w:r>
        <w:t xml:space="preserve">10.44</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 ครับขอต้อนรับ น้อง ชาชน และก็พี่น้องสื่อมวลชน นะครับเข้า สู่การแถลง ข่าวของศูนย์เฉพาะ กิจบริหารสถาน การณ์บริเวณชายแดนไทย กัมพูชาหรือสปก ประจำ วันที่ 4 สิงหา หาพรม พุทธศักราช  2500 168  นะครับ ในช่วงต้น จะเป็นการ แถลงโดย ภาษาไทยแล้ว ก็จะเป็นการ สรุปโดยภาษาอังกฤษ ใน ภายหลังนะ ครับ Sylvania Thailand expand optus  ในส่วนของ รากที่อยากจะ ขอชี้แจงให้ พี่น้องประชา ชนรับทราบครับ ก็คือ เรื่องของสถานการณ์ในภาพ รวมบริเวณชายแดนไทย กัมพูชานะครับ ส่วนที่ผ่าน มานะครับ ช่วงเวลาที่ผ่านมาก็ คือทั้งสองฝ่าย ก็ยังมีการ กำลัง ในพื้นที่ในที่มั่นของ ตนเองนะครับ ไม่มีการเคลื่อน ไหวที่มี นัยยะสำคัญ อันนี้ก็มี รายงานว่าทาง ฝ่ายกัมพูชา ครับก็ได้มีการ ดัดแปลงที่มั่น ร้านมีการ เพิ่มเติม กำลังในพื้นที่หลัง ออกไป ด้วยปราสาทตาเมือน ธมปราสาทตาควาย ช่อง โดนเอา ช่องคะน้าช่อง ตาเท่าสะสมและปลุกผีนะครับ เพิ่ม เติมกำลังเข้ามา ทดแทนกำลัง ที่สูญเสีย ในแต่ละพื้นที่ครับ เป็นข้อบ่งชี้ ได้ว่า ทางฝ่าย กัมพูชา นั้นได้รับ การสูญเสีย เป็นจำนวน มากครับที่ 2 ในเรื่อง ของเก่า การปฏิบัติต่อเชลยศึก นะครับซึ่ง ปรากฏเป็นข่าว มากมาย เลยทีเดียว ในช่วงเวลาที่ผ่านมานะครับ ก็ อย่างที่ได้ ทราบกันแล้ว นะครับว่า ในปัจจุบันนั้น เราก็ได้มี การควบคุม ตัวเชลยศึก จำ นวน 20 นาย นะครับ แล้วก็ได้ส่ง กลับไปแล้ว  2 นายเนื่อง จากว่า 2 นาย นั้น ได้ป่วยปากเกร็ด แล้วก็อีกหนึ่งก็คือ ป่วยทางจิต นะครับ กอ คงเหลือ ใน ปัจจุบันก็คือ เพียง 18 นาย ที่อยู่ใน การควบคุมตัว ของฝ่ายไทย กอดอยาก จะเรียนให้ทราบว่านะครับ  คณะ กรรมการสิทธิ มนุษยชนของ กัมพูชา ได้มีการ ส่งคำร้องไปยัง สำนักข่าว สำนัก ข้าหลวงใหญ่สิทธิ มนุษยชนแห่งสหประชาชาติ หรือ ohchr นะครับ โดยกล่าวหาว่า ไปพายนั้น ได้ควบคุม ตัวทหารกัมพูชา ซึ้ง ถือว่าเป็นความ ปิดบ ต่างของ ซึ่ง สารกับ คำว่า เป็นผู้ พัก ไข่ ในเรื่อง และหนู หรืออยู่ ที่เรา  ผู้ที่ ถูกควบคุมตัว ได้ในฐานะ เป็นเชลยศึกครับ การ ปฏิบัติของฝ่าย ไทยต่อเชลยศึก ที่ผ่านมา นะครับ เราก็ได้มีการปฏิบัติ โดย มีการ เคลื่อนย้ายเชลยศึก ทั้งหมดออกจากพื้น ที่ที่เสี่ยง ทันทีครับ อันนี้เราได้ดำ เนินการไปแล้ว ราคานอกเหนือจาก นั้นสิ่งที่เราดำเนินการ ก็คือได้จัด ให้มีแพทย์ ตรวจร่างกายและสุข ภาพของ เชลยศึกทันทีครับ จากนั้น เราก็ได้มีการ ช่วย เหลือในการ จัดหาอาหารน้ำ ดื่มเสื้อผ้าอย่าง เหมาะสมและ เพียงพอได้ โดย ทางนี้นะครับอย่า งที่ผมได้ บอกไปแล้วก็ เราได้มีการ ปล่อย ตัวผู้บาด เจ็บไปแล้ว 2  นายนะครับ เนื่องจากว่าสภาวะ ของทั้ง 2 นายนั้น สุข ภาพไม่ดีพอนะครับ ทั้งนี้ นะครับ เมื่อสภาวะ ของการขัด ด้วยกันการขัดกันด้วยอาวุธ นะครับ สภาวะ ของการลบนั้น สิ้นสุดลงเนี่ย หน้าที่ของ ประเทศที่ ควบคุมตัว สึกต่างๆเหล่านี้ก็ จะมีหน้าที่ ในเรื่องของการ ปล่อยตัว กลับประเทศ ครับซึ่ง ปัจจุบันนี้ถือว่า สถานะนั้น ยังไม่สิ้น สุดลงนะครับ ตอบมาว่าการ แค่นั้น ไม่ถือว่าเป็น การสิ้นสุด สภา วะการจัดการด้วยวุฒิครับ การ ปฏิบัติที่ ผ่านมาอยู่ที่ผม บอกไปแล้วนะ ครับก็เรายังควบคุมตัวไว้ สมุด  18 นาย นะครับ นอกจากนี้ทาง กระทรวงการต่างประเทศเองเนี่ย  ก็ได้มีหนังสือ แจ้ง ไปยังสำนักข้าหลวง ใหญ่สิทธิมนุษยชน แห่งสหประชาชาติ หรือออฟฟิศซัพพลาย Drive  นะครับ OS chr  นะครับประท้วง ต่อข้อกล่าวหา ของ คณะกรรมการสิทธิ มนุษย์ชนของกัมพูชา ครับที่กล่าวหา ว่าไทยเรานั้น การละเมิดการปฏิบัติ  กูถูกควบคุม ตัวหรือเชลยศึก ต่างๆเหล่านี้นะครับ นอกจาก นี้นะครับ เพื่อเป็น การแสดงความโปร่ง ใสนะครับ แล้วก็เผย แพร่ข้อ เท็จจริง ให้ประชาคม โลกทราบนะครับ ใน สัปดาห์นี้เอง ฝ่ายไทยก็ ได้เชิญผู้แทน จากคณะกรรมการ กาชาดระหว่างประเทศ หรือ  It's So Beauty of the baskervilles icrc นะครับ รวมถึง สำนักงาน ข้าหลวง ใหญ่สิทธิ มนุษยชนแห่งชาติ อาชาติ  ohchr นั้น ลงพื้นที่เพื่อ เยี่ยมทหารกัมพูชา ที่ถูก มีตัวด้วยครับ   เล่น ทักมาครับ ก็เรื่องของ ตามที่ ปรากฏในข่าว นะครับเรื่อง ของศพ ของ ทหารกัมพูชา ก็สังเกตได้ว่า รัฐบาล และ กองทัพกัมพูชานั้น มี การเพิกเฉยแล้วก็ มีการละเลย ต่อการปฏิบัติ ต่อศพทหารของตนเอง  อันนี้ เองประเทศไทยเนี่ย ขอเน้นย้ำ ว่าเรายึด ใน เรื่องของหลัก มนุษยธรรม เสมอมาและแม้ จะเป็นการ แม้ว่าเราเป็นไป อุปถัมภ์ นะครับก็ยังเคารพ ชีวิต และศักดิ์ศรี ของมนุษย์ ไม่ว่าผู้นั้น จะสังกัดชาติใดครับ ที่ ผ่านมานะ ครับเราได้ เล็งเห็น ว่าการปฏิบัติต่อศพ ของทางฝ่ายกัมพูชานั้นได้มี การ ละเมิดหลักมนุษยชน มนุษยธรรม สากลขั้นพื้นฐาน นะครับนั่นก็คือการทอด  ปราง ร่างผู้เสียชีวิต โดยเฉพาะ ฐานของ ตนเอง ไม่ใช่เพลง ตราบการขัดต่อหลัก หลักศีลธรรม แต่ยัง เป็นการละเมิด กฎหมายมนุษยธรรม ระหว่างประเทศอย่างชัด เจนด้วยนะครับ อันนี้เราอ้างอิงต่อ อาหารของอนุสัญญา เจนีวา ฉบับที่ 1 และ  4  ว่าด้วยการเก็บ และข้อ ปรางกูเสียชีวิต จากการสู้รบครับ ประเด็น ที่ 2 ที่เรา เห็น การปฏิบัติ ของทางฝ่ายกัมพูชาที่ ละเมิด เฉยนะครับก็คือ การ ละเมิดต่อ เกียรติยศ ของ กองทัพกัมพูชา เองนะครับ นั่นก็คือการไม่ ดำเนินการใดๆ ขอร่าง ของทหารตน เองที่เสียชีวิต ย่อมสะท้อน ถึงการละเลยศักดิ์ศรีของความ เป็นทหารของ ประเทศตน เองซึ่งเป็น เรื่องที่น่าเศร้า น่าเสียใจเป็น อย่างยิ่งเลยทีเดียวนะครับ อันนี้ ก็เป็นเรื่องที่ ตามสามารถนะครับ สร้างผลกระทบ ต่อขวัญ และกำลังใจ ของทหารกัมพูชา ที่ยังมีชีวิตอยู่ รักครอบครัว ของผู้เสียชีวิต ด้วยนะครับ  ตามที่ เราทราบกัน ในสื่อสังคม ออนไลน์ทั้งหลายนะครับว่ามี ทาง ฝ่ายกัมพูชา ครอบครัวของฝ่ายกัมพูชา ก็ได้เรียกร้องแล้วก็ ค้น หาตัวของ ญาติตัวเอง ที่ สูญหาย ไปซึ่ง ฝ่ายกัมพูชา ก็จะสังเกต ได้ว่าก็ยัง เพิกเฉย ต่อกรณีดังกล่าวด้วย อีกประเด็น นึงนะครับ ออกการจัดการ ศพเนี่ยนะ ครับก็คือเรื่อง ของการตัดต่อ หลักศาสนา วัฒนธรรม ของกัมพูชาเอง นะครับซึ่ง เช่นเดียวกับ ประเทศไทยนั้นกัมพูชาก็ เป็น ประเทศพุธนะ ครับการ ที่ไม่จัดการ ศพของทหารตน เองนั้นก็ ถือเป็นการละเมิด หลักศาสนา และขนบธรรมเนียม อันศักดิ์สิทธิ์ของของ ประเทศ แต่ละฝ่ายด้วยนะครับ สุดท้าย นี้ก็สำคัญนะครับ ก็คือเรื่อง ของกระทบ ต่อสิ่งแวดล้อม และสุขลักษณะ ข้ามแดนครับ การ ปล่อยศพ ไว้โดยไม่เก็บกู้ อาจจะส่ง ผลต่อลักษณะในพื้น ที่และอาจ จะกลายเป็นประเด็น ความเดือดร้อนที่ ลาน ะครับเป็นปัญหา ข้ามพรมแดน ด้วยอันนี้ ก็ถือว่า การรักษา สุขอนามัย ต่างๆนั้นนอกเหนือจาก เรื่อง ของกลิ่น ครับแล้วก็ ยังมีเรื่องของความ นะครับ แล้วก็ อาจจะมีการ โอกาส ที่จะพลาด เชื้อโรค ต่างๆได้ใน พื้นที่ซึ่ง เป็นอันตราย ต่อประชาชน ในพื้นที่เป็น อย่างมากครับโดยเฉพาะ ผู้ปฏิบัติหน้า ที่ใน บริเวณชายแดนนั้น นะครับ อันนี้ก็ขอ แล้วก็ ขอประจำทาง ไปกัมพูชาในเรื่องของ การเคารพ สิทธิ หลักพื้น ฐานของความเป็นมนุษย์ ขอ งประชาชน ชาวกัมพูชา โดยเฉพาะอย่าง ยิ่งทหารที่ศีรษะสู้รบ ให้กับประเทศไทย เกาะ  แจ้ง ผ่านไปยัง ต่างประเทศกัมพูชา ในเรื่องนี้ด้วยครับ ไปอีสาน ครับในเรื่องของ ขอความ ร่วมมือพี่น้อง ประชาชนทุก ๆท่านนะครับ ในเรื่องของการงดผลิต หรือเผยแพร่ข่าวปลอม ezetimibe ประเด็น ต่างๆเหล่านี้ นี่แน่นอนครับ ก็มีผลกระทบต่อ ออก ความวิตก กังวลของประชา ชนในพื้นที่ ครับอย่างเช่น กรณีที่ผ่าน  Fake News Center ของการ อาหารใน ทำให้ ประชา วาด นะครับ ประเด็น ที่ 4 ทับในเรื่องของ การบินโดรน จะสังเกตได้ ว่าในช่วงระยะ เวลาที่ผ่านมา เนี่ยมีการตรวจ พบการบินโดรน โดยผิดกฎหมายอย่างมากมาย ซึ่งปัจจุบัน นี้สำนักงานการ บินพลเรือน แห่งประเทศไทยครับ ได้ออกประกาศห้ามบินโดรน ทั่วประเทศตั้งแต่ วันที่ 30  กรกฎาคม จนถึง 15  สิงหาคม นะครับโดย ผู้ฝ่าฝืน จะต้องระวางโทษ จำ คุกไม่เกิน 1 ปี ปรับ ไม่เกินสี่หมื่น บาทหรือทั้งจำ ทั้งปรับนะครับ โดยขอเชิญ ชวนให้พี่น้องประชาชนโดย พี่ น้องทหารผ่านศึก นะครับและ นักศึกษา วิชาทหารทั่วประเทศนะครับอาศัย ความรู้ ความ สามารถที่เรา ได้ร่ำเรียน มาในเรื่องของ การเป็นทหาร นะครับได้ช่วยกัน ตรวจ สอบตรวจตรานะครับ ดู โดยเฉพาะ ในพื้นที่ ของทัพภาคที่ 1  ภาคที่ 2 นะครับ สอดส่องดูว่า มีผู้ไม่ประสงค์ ดีหรือประสงค์ ร้ายในการ ดำเนินการพฤติกรรม ดังกล่าวหรือไม่ วันนี้หากมีการ ตรวจพบนะครับ ขอให้แจ้งไปที่ ศูนย์ต่อต้าน โดรนหรือศูนย์แจ้งเหตุใกล้ พื้นที่ ของท่านนะครับ เช่นสถานี ตำรวจท้องที่ หน่วยทหาร หรือหน่วย ความมั่นคง ที่รับผิดชอบ ในพื้น ที่นั้นๆนะครับเพื่อช่วยดำเนิน การ ในส่วนที่เกี่ยว ข้องครับ เราทุกคนนะครับ ไม่ ว่าจะเป็นทาง  ทหารผ่านศึก ก็ดีหรือนัก ศึกษาวิชาทหาร ต่างๆนะครับ รวมถึงพี่น้องประชา ชนทุกท่านนะครับทุกท่าน สามารถ มีส่วนร่วมได้ ครับเราร่วม กันเป็นทีม Thailand นะครับ ผู้ดูแล ความมั่น คงของชาติด้วยกันครับ ตอนนี้ ในมาตรการ เชิงรุกเองนะครับ ทาง สำนักงานตำรวจ แห่งชาติก็จะ ลงพื้นที่ เพื่อตรวจสอบ การครอบครอง โดนทั่วประเทศ นะครับโดย จะมีการตรวจ สอบข้อมูลจาก สํานักงานการบินพลเรือน แห่งประเทศไทยนะครับ ใน เรื่องของผู้ ที่ได้รับใบอนุญาตบิน ข้อมูล ของผู้ขออนุ ญาตใช้ความถี่ โดยตำรวจ ทุกสถานี จะนำ ข้อมูลต่างๆเหล่านี้นะตรวจสอบ อากาศ ยานการปฏิบัติตาม ข้อกฎหมายอนุญาตนะครับ นอกจากนี้ นะครับสำนักงาน ตำรวจแห่งชาติ ก็ยังจะ ทำการ ประชาสัมพันธ์และก็ขอ ขอความร่วมมือ พี่ น้องประชาชน รับวุฒิ ใช้อากาศยาน โดน ยึดถือและปฏิบัติ กฎหมายอย่างเคร่ง ครับ ทำ ความเข้าใจกับ ประชาชนให้ ตระหนัก ในความสำคัญ ไม่ให้ตกเป็น เครื่องมือของฝ่ายตรงข้าม โดย ได้ดำเนินการ ไปแล้วนะครับ ในบางพื้นที่แล้วก็พบ ว่ายังมี การไม่ปฏิบัติตามกฎหมาย  ระเบียบ 01  ครับซึ่ง ได้ทำการตักเตือน แล้วก็ขอ ความร่วมมือพี่ น้องประชา ชนอีกครั้งหนึ่งครับ ในการ ปฏิบัติตามกฎหมาย  ซึ่งต่อจาก นี้ไปนะครับ ทางเจ้าหน้าที่ ตำรวจก็จะ ดำเนินการบังคับ ใช้กฎหมายอย่างจริงจัง และ เด็ดขาด ครับอันนี้ก็เป็น ประเด็นที่อยาก จะขอวิงวอน ให้พี่น้อง ประชาชนช่วย เป็น หูเป็นตาสอดส่อง ดู รายการ ใช้โดยผิดกฎหมาย ปัจจุบันนี้ไม่อนุญาต ให้ดิ้นรน บินโดรนใดๆท่วม แล้วนะครับ ไม่ว่าจะเป็นโดนทาง เติม พาณิชย์ก็ดีหรือเชิงเกษตรก็ดี  1/1 สุดท้าย ครับของฝ่ายความมั่น คงครับเรื่อง ของกำหนดการทีวี  ที่ กำหนด จะเกิดขึ้นในช่วง เวลา 4 07 สิงหา สิงหาคมนี้นะครับก็อยาก จะขอเน้นย้ำ ว่าในช่วงเวลา วันที่ 4-6 สิงหาคม ก็ยังเป็น การประชุมของ ฝ่ายเลขานุ การร่วมนะครับ ของฝ่าย ไทยและกัมพูชา ไม่มีประเทศ อื่นๆเข้ามา ร่วมนะครับมีแค่ ไทยและกัมพูชา ร่วมในการประชุม ฝ่ายเลขานุการครับ  จากนั้น ในวันที่  7 สิงหาคม ครับก็จะเป็น การประชุมหลัก หรือเป็นการประชุมด้วยคอมพิวเตอร์ นะครับ ซึ่งความ หมายคือคณะกรรมการ ทั่วไป นะครับคณะกรรมการชาย แดนทั่วไปนั่นเอง นะครับ โดยองค์ประกอบ ของคณะกรรมการ ประชุมหลัก ในวันที่ 7  สิงหาคม นี้นะคะ ประกอบด้วย เจ้ากรม กิจการชาย แดนทหารครับ ผู้แทนกระทรวง การต่างประเทศ นะครับไม่ว่า จะเป็นในเรื่อง ของกรมภูมิภาค ที่ดูแล ชายแดนไทยกัมพูชานะครับ รวม ไปถึงกรมสนธิสัญญา  ที่จะ ดูแลในเรื่อง ของตัวบทกฎหมาย ก็จะมีผู้แทนของกระทรวงมหาดไทย ผู้แทน สำนักงานสภาความมั่นคงแห่งชาติ  ผู้แทน กระทรวงกลาโหม ครับก็จะเป็นสำนัก นโยบายและแผน กระทรวงกลาโหม รวมถึง กรม พระธรรมนูญด้วยนะครับ จะเข้า ร่วมคณะใน การประชุม นอกจากนี้ ก็จะมีเรื่อง ของผู้แทน ของกองทัพได้แก่ การกองทัพ ไทยกองทัพบก กองทัพเรือ และกองทัพ อากาศรวมถึงสำนัก สำนักงานตำรวจแห่งชาติ นะครับ แล้วก็ผู้ช่วยทูตฝ่ายทหาร ทหารบก ทหารอากาศ ประจำกรุงพนมเปญ นะครับซึ่งเป็นผู้ช่วยฝ่ายทหาร ของไทยประจำกรุงพนมเปญ นี่คือองค์ประกอบ ของ คณะฝ่ายไทย ครับที่จะเข้าร่วม การประชุม จีบีซี ที่กำลัง จะเกิดขึ้นใน วันที่ 7 สิงหา สิงหาคมนี้นะครับ  ผู้สังเกตการณ์ เน้นย้ำผู้สังเกต การณ์ที่มีคำ ถามจากพี่ น้องประชาชน เยอะเลยทีเดียวว่า จะเข้า ร่วม ในเวทีไหน ได้บ้างผู้สังเกตการณ์ซึ่งใน Hitachi มาเลเซีย สหรัฐ และจีนครับ ก็จะ เข้าร่วมเฉพาะ ในการประชุม หลักในวัน ที่ 7 สิงหาคม ครับอันนี้ ก็ขออนุญาต ยืนยันตามนี้ครับ ออก ต่อไปก็จะให้ทาง จบฝ่ายต่างประเทศได้ พูด ถึงในเรื่องของ ประเด็น ต่างประเทศครับ เรียนเชิญครับขอบคุณมาก ค่ะสำหรับประเด็น ด้านการต่าง ประเทศนะคะ ที่ได้มีการหารือกัน วัน นี้ในที่ ประชุมสหกรณ์ นะคะ มี 2  เรื่องเด่นๆที่จะนำ เปลี่ยนให้ พี่น้องประชา ชนและสื่อมวลชน รับทราบ นะคะสำหรับ เรื่องแรกนะคะ เกี่ยวกับการดำเนิน การของ กระทรวงการต่างประเทศ ผ่านสถาน เอกอัคร ราชทูตและสถาน กงสุลใหญ่เพื่อ ชี้แจงข้อเท็จจริง เกี่ยวกับ สถานการณ์ไทย กัมพูชาต่อประชาคมโลก ตลอด ช่วงเวลาหลายวัน ที่ผ่านมา ท่านเอก อัครราชทูตกงสุลใหญ่ ของไทยทั่วโลก รวม ทั้งผู้บริหาร ระดับสูง ยัง คงใช้โอกาสต่าง ๆที่จะชี้แจง ข้อเท็จจริง และจุดยืนของไทย หาช่อง ทางการทูต และเวทีระหว่าง ประเทศที่สำ คัญต่างๆอย่างต่อเนื่อง เช่น การชี้แจง ของท่านอธิบดี กรมยุโรปนะคะในการประชุม + 50 ภายใต้กรอบ ขององค์การ ว่าด้วยความมั่น คงและความร่วมมือ ในยุโรป นะคะที่เรียกกัน ว่า osc e สำหรับผู้ บริหารระดับสูง แฟชั่นชุด ของไทยท่านอื่น ๆนะคะก็ ได้เข้าพบกับ บุคคลระดับ สูงของ ประเทศเจ้าบ้าน และให้สัมภาษณ์ ประเทศ ด้วยนะคะเพื่อ ให้ข้อมูลและ ตอบข้อสงสัย ต่างประเทศ เกี่ยวกับสถาน การณ์ตอกย้ำ ท่าทีของไทย ที่ยึดมั่น ในการแก้ไข ปัญหาอย่างสันติ ราคาและการ ดำเนินการที่ มีความโปร่ง ใสและเน้นให้ ข้อเท็จจริง โดยไม่บิดเบือน จัดรายงาน ของ ท่านทูต ไทยทั้งหลายนะคะ ที่ผ่านมาทราบ ว่าการดำเนินการของ ไหมไทยในลักษณะ นี้ได้รับ การตอบรับ ด้วยดี นะคะจากประเทศต่างๆ ต่าง ที่ได้แสดงความเห็นใจ และสนับสนุน แนวทางการ ดำเนินการของ ฝั่งไทย เรื่องที่ 2  นะคะเกี่ยวกับ การ จัดการบรรยายสรุป แจก นะทูต และการเข้า ร่วมกิจกรรม เสวนาที่ fcct เพื่อเป็น การให้ข้อเท็จ จริงแก่ประชาคม โลกอย่างต่อ เนื่องและเป็นวง เมื่อเช้า ของวันนี้ นาฬิกา 30  นาทีนะ คะกระทรวงการต่าง ประเทศได้จากการ บรรยาย สรุปแก่คณะ ทูตและ องค์การระหว่าง คลังเกี่ยวกับ สถานการณ์ ชายแดนไทย กัมพูชาซึ่งมี ผู้เข้าร่วม กว่า  121 คน ราคาจักร 7-11 ขอ โทษนะคะ 7-14 ประเทศ นะคะ 1 องค์ กร และอีก 16 องค์การระหว่างประเทศ หลักๆ นะคะเพื่อ รายงาน ถึงผลการ ลงพื้นที่ ของคณะทูต ผู้ช่วยทูตฝ่ายทหาร ประเทศ นะคะและสื่อมวล ชนทั้งไทยและ ต่างประเทศเมื่อ วันศุกร์ที่  10 สิงหาคมที่ผ่าน มารวม ให้ข้อมูลเพิ่ม เติม เกี่ยวกับสถาน การณ์ปัจจุบัน และพัฒนาการล่าสุด การ บรรยายสรุป จัด ขึ้นเป็นครั้ง ที่ 3  นะคะนับตั้งแต่เกิด สถาน การณ์และเป็นโอกาส ที่ได้ชี้แจง ข้อเท็จจริงหลาย ประเด็นที่ ฝ่ายกัมพูชา สร้างข่าว ปลอม ขึ้นมานะคะ โดยวันนี้ รัฐมนตรีว่าการกระทรวง การต่างประเทศ   นำ การบรรยาย อีกนะคะ นอกจาก การ แถลงข่าวที่ นี้แล้ว นะคะท่าน สามารถติด ตามผลการบรรยายสรุป การ ที่ท่านโฆษก กระทรวงการต่างประเทศ จะมี แจ้งให้สื่อมวลชน รับทราบตอบ อาการเป็นไง คณะทูต นะคะสามารถ ติดตามได้ใน หน้า Facebook  ของกระทรวง การต่างประเทศ ใจ ต่อไปค่ะ นอกจากนี้สำหรับวัน นี้นะคะตรงเวลา นาฬิกา  ฉันขอโทษ ฝ่ายความมั่น คงนะคะก็ จะไปร่วม เสวนา ในแผนว่าจะเชิญที่สมาคมผู้สื่อข่าว ต่าง ประเทศแห่งประเทศไทย นะคะ SCG ใน หัวข้อการรายงานข่าว และ แนว ทางการสื่อสาร สาธารณะเกี่ยวกับ สถาน การณ์ความตึงเครียด ตามแนวชาย แดนไทย กัมพูชาซึ่งเปิด ให้ซื้อทั้ง ไทยและต่าง ประเทศ นะคะรวมถึง สาธารณชน ร่วม รับฟังได้ด้วย นะคะด้วยหน้านี้ จะเป็นอีกช่อง ทางสำคัญ พี่จะได้ พูดคุยถึง แนวทางการทำงาน ของเราใน วันนี้นะ คะและแสดงถึง ความ พร้อมของพวก เราที่จะแลก เปลี่ยนรับฟัง ความเห็น ไม่มีปฏิสัมพันธ์ กับสื่อมวลชนอย่างเปิด เผยและสร้าง สรรค์เกี่ยวกับ ประเด็นสำคัญ ต่างๆเช่น สงครามข้อมูลข่าว ศาล นะคะและแนว ทางบริหาร สถานศึกษาร่วมกัน สุดท้ายนี้ถ้าขอ ส่งกำลัง ใจให้คณะผู้แทน ไทยที่กำลัง ประชุม กรอบ gbc ที่ประเทศมาเลเซียนะคะ เป็นอีกก้าวสำคัญ ของการปรับสูตร จากับฝ่ายกัมพูชา บน พื้นฐานของความ พอใจเพื่อลดความ ตึงเครียด และแก้ไขปัญหา ต้องการอย่างสันติ วิธีค่ะขอบคุณค่ะ ขอบคุณครับ  Summoners War biscuit extensor  with perseus ระเบิด download ความ ช่องดู ทองคำ ช่อง 9 this indication Opposite   Japanese Food salmon White Office toolkit  ohchr Kim Eng Thailand triangles Christopher columbus จะชวนชิม   discord patrol.com Thailand and Composition wishlist geogebra คอนเฟลก intrinsic and extrinsic   Thailand We agree to W in Good Faith honest W purchasing Scream examination divided difference indications and descendants of the sun คอนเฟลก and today ชื่อว่า mantis superlative adjectives The scientist extrachromosomal julius baer cannibalization annotations C Eriksen ใส่ Austria examining The Day of nations  istanbul erika Valencia 7 จะเอา ไปใช้ senegal Thailand hospitals in school vehicle stability agree B garlic Friday examples  filmid   First impression MacDonald collation of israel descendants of the sun  goldfish chamillionaire Of Cambodia Black sabbath หลวงปู่สุด  describe appearance and effective ness of the sea occasionally zbing รักวัน duas adenosine  14 competent   manhwa viruses  and calculation โฟล์คลิฟท์ consult เอา Asus strix  assistance y****** please refrain brainstorming envisimple sprinkle astonish ostriches Fifty Shades บาเยิร์น Starting housewarming combined operations associate Krystal boyd casetify บอย restriction pioglitazone ป๊า  assist existence ended questions Second khalid  เอิร์ธ The Voice  espadrilles Insulation sixteen Thailand ชุด ใส่การ์ด เอานะ orchestra  ประเทศ Assassin's Pride illustrations ultras miss you freepik  The professionals dorsalis pedis alfred Krystal   verified by Visa Public affairs and educational institutions and assist Shenzhen chu food scenical World bitsuse  กรี cyclical fibrosis gbc awakening Potion skechers You define exhaust photosynthesis BB zbing Z ABC From Thailand reply systema ฉัน ออก infant Vivo ตัว Vivo ใช้ zbing sleepless แฟน The Toys medications sustainable arcus senilis metamorphosis มีสิ snis-254 reported speech refrigerant I have to  Accident attractions connected to Day ascendance of a bookworm start Shenzhen aesthetic aggressive outfit  freitag and interested Thailand  To exercises To evolve พี่ ciaz จริงป่ะล่ะ lasik utsunomiya Congratulation accommodation centralworld going to The Ska ผู้สาว distortion assistance  forrest Shop aortic regurgitation Heineken organisation abandoned Empress บิ๊กซี minimization Jizz sevenfriday  orchestration  The media  for Rent and try and miracles informations on That List organizations submersible situation bezmaksas equestrian statue compilation pixels Michelle Rodriguez solstice เขียน  expression puchimas childish and Public  relations examples interested investigation  and depression Opposite openness organizations water and houses ไปรษณีย์ inevitable abortion intelligent Good Faith and result Thank you very much vincristine สุดท้าย ขอ ฝากทุก ท่านด้วยภาพนี้ นะครับในเรื่องของ อาการ ตาม ข้อมูลข่าวสาร ข้อเท็จจริง ต่างๆนะครับ สามารถติดตามได้ทาง Facebook 20  เฉพาะกิจชาย แดนไทย กัมพูชา Team Thailand  นะครับ ตามแผ่นฉายนี้ได้เลย  อย่าลืมนะครับ ทุกท่าน สามารถ เป็น พลังให้กับ ประเทศชาติเรา รวมใจ ไทยเป็นหนึ่งนะครับ ร่วมกัน ในเรื่องของการ รักษาดูแล อธิปไตยของ ประเทศชาติและก็  สู้กันต่อไป ครับในสภาวการณ์เช่น นี้เพื่อให้ ประเทศชาติของ เรานั้น ได้ยังยืน แล้วก็มีความสุข สันติสุข ออก ไปครับขอบคุณครับ ขอบคุณ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E ASR Thai ศบ.ทก. แถลงสถานการณ์ชายแดนไทย-กัมพูชา 4 ส.ค. 68</dc:title>
  <dc:creator/>
  <cp:keywords/>
  <dcterms:created xsi:type="dcterms:W3CDTF">2025-08-07T06:16:08Z</dcterms:created>
  <dcterms:modified xsi:type="dcterms:W3CDTF">2025-08-07T06:1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7 สิงหาคม 2568 เวลา 10.44 น.</vt:lpwstr>
  </property>
  <property fmtid="{D5CDD505-2E9C-101B-9397-08002B2CF9AE}" pid="3" name="subtitle">
    <vt:lpwstr/>
  </property>
</Properties>
</file>